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BD51F" w14:textId="0368316A" w:rsidR="00160C62" w:rsidRPr="00160C62" w:rsidRDefault="00160C62" w:rsidP="00160C6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160C6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Library Faculty Roster 201</w:t>
      </w:r>
      <w:r w:rsidR="00EE4CC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9</w:t>
      </w:r>
      <w:r w:rsidR="009439E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-20</w:t>
      </w:r>
      <w:r w:rsidR="00EE4CC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20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69"/>
        <w:gridCol w:w="4716"/>
        <w:gridCol w:w="1080"/>
        <w:gridCol w:w="2340"/>
      </w:tblGrid>
      <w:tr w:rsidR="00160C62" w:rsidRPr="00160C62" w14:paraId="57F23722" w14:textId="77777777" w:rsidTr="00160C62">
        <w:trPr>
          <w:tblCellSpacing w:w="15" w:type="dxa"/>
        </w:trPr>
        <w:tc>
          <w:tcPr>
            <w:tcW w:w="10645" w:type="dxa"/>
            <w:gridSpan w:val="4"/>
            <w:vAlign w:val="center"/>
            <w:hideMark/>
          </w:tcPr>
          <w:p w14:paraId="786BBB02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* indicates tenure</w:t>
            </w:r>
          </w:p>
        </w:tc>
      </w:tr>
      <w:tr w:rsidR="00160C62" w:rsidRPr="00160C62" w14:paraId="46E6720F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0239F37D" w14:textId="77777777" w:rsidR="00160C62" w:rsidRPr="00160C62" w:rsidRDefault="00160C62" w:rsidP="00160C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686" w:type="dxa"/>
            <w:vAlign w:val="center"/>
            <w:hideMark/>
          </w:tcPr>
          <w:p w14:paraId="043EB79D" w14:textId="77777777" w:rsidR="00160C62" w:rsidRPr="00160C62" w:rsidRDefault="00160C62" w:rsidP="00160C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nit</w:t>
            </w:r>
          </w:p>
        </w:tc>
        <w:tc>
          <w:tcPr>
            <w:tcW w:w="1050" w:type="dxa"/>
            <w:vAlign w:val="center"/>
            <w:hideMark/>
          </w:tcPr>
          <w:p w14:paraId="7516B429" w14:textId="77777777" w:rsidR="00160C62" w:rsidRPr="00160C62" w:rsidRDefault="00160C62" w:rsidP="00160C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rt Date</w:t>
            </w:r>
          </w:p>
        </w:tc>
        <w:tc>
          <w:tcPr>
            <w:tcW w:w="2295" w:type="dxa"/>
            <w:vAlign w:val="center"/>
            <w:hideMark/>
          </w:tcPr>
          <w:p w14:paraId="030A8D96" w14:textId="77777777" w:rsidR="00160C62" w:rsidRPr="00160C62" w:rsidRDefault="00160C62" w:rsidP="00160C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nk</w:t>
            </w:r>
          </w:p>
        </w:tc>
      </w:tr>
      <w:tr w:rsidR="00EE4CC2" w:rsidRPr="00160C62" w14:paraId="59EB80C7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27A6FC93" w14:textId="4D5BF3A2" w:rsidR="00EE4CC2" w:rsidRPr="00160C62" w:rsidRDefault="00EE4CC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ggie Albro</w:t>
            </w:r>
          </w:p>
        </w:tc>
        <w:tc>
          <w:tcPr>
            <w:tcW w:w="4686" w:type="dxa"/>
            <w:vAlign w:val="center"/>
          </w:tcPr>
          <w:p w14:paraId="4C3456B0" w14:textId="2EDAEB3D" w:rsidR="00EE4CC2" w:rsidRDefault="0043050D" w:rsidP="00160C62">
            <w:pPr>
              <w:spacing w:after="0" w:line="240" w:lineRule="auto"/>
            </w:pPr>
            <w:hyperlink r:id="rId4" w:history="1">
              <w:r w:rsidR="00EE4CC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</w:tcPr>
          <w:p w14:paraId="0EEE7C20" w14:textId="3E280FBB" w:rsidR="00EE4CC2" w:rsidRPr="00160C62" w:rsidRDefault="00EE4CC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/19</w:t>
            </w:r>
          </w:p>
        </w:tc>
        <w:tc>
          <w:tcPr>
            <w:tcW w:w="2295" w:type="dxa"/>
            <w:vAlign w:val="center"/>
          </w:tcPr>
          <w:p w14:paraId="6E1C9776" w14:textId="2306FB89" w:rsidR="00EE4CC2" w:rsidRPr="00160C62" w:rsidRDefault="00EE4CC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160C62" w:rsidRPr="00160C62" w14:paraId="787A44FF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11B276A1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sa Bodenheimer*</w:t>
            </w:r>
          </w:p>
        </w:tc>
        <w:tc>
          <w:tcPr>
            <w:tcW w:w="4686" w:type="dxa"/>
            <w:vAlign w:val="center"/>
            <w:hideMark/>
          </w:tcPr>
          <w:p w14:paraId="067DCC6B" w14:textId="77777777" w:rsidR="00160C62" w:rsidRPr="00160C62" w:rsidRDefault="0043050D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Technical Services &amp; Collection Management</w:t>
              </w:r>
            </w:hyperlink>
          </w:p>
        </w:tc>
        <w:tc>
          <w:tcPr>
            <w:tcW w:w="1050" w:type="dxa"/>
            <w:vAlign w:val="center"/>
            <w:hideMark/>
          </w:tcPr>
          <w:p w14:paraId="2317D4C1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4/23/90</w:t>
            </w:r>
          </w:p>
        </w:tc>
        <w:tc>
          <w:tcPr>
            <w:tcW w:w="2295" w:type="dxa"/>
            <w:vAlign w:val="center"/>
            <w:hideMark/>
          </w:tcPr>
          <w:p w14:paraId="6449A636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Librarian</w:t>
            </w:r>
          </w:p>
        </w:tc>
      </w:tr>
      <w:tr w:rsidR="00160C62" w:rsidRPr="00160C62" w14:paraId="7137F778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05B5F39C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renda Burk</w:t>
            </w:r>
          </w:p>
        </w:tc>
        <w:tc>
          <w:tcPr>
            <w:tcW w:w="4686" w:type="dxa"/>
            <w:vAlign w:val="center"/>
            <w:hideMark/>
          </w:tcPr>
          <w:p w14:paraId="304F5CA6" w14:textId="77777777" w:rsidR="00160C62" w:rsidRPr="00160C62" w:rsidRDefault="0043050D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Special Collection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6FA20FE3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4/7/14</w:t>
            </w:r>
          </w:p>
        </w:tc>
        <w:tc>
          <w:tcPr>
            <w:tcW w:w="2295" w:type="dxa"/>
            <w:vAlign w:val="center"/>
            <w:hideMark/>
          </w:tcPr>
          <w:p w14:paraId="37487186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 Librarian</w:t>
            </w:r>
          </w:p>
        </w:tc>
      </w:tr>
      <w:tr w:rsidR="00160C62" w:rsidRPr="00160C62" w14:paraId="157BED0F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685F1FE4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rdon Cochrane*</w:t>
            </w:r>
          </w:p>
        </w:tc>
        <w:tc>
          <w:tcPr>
            <w:tcW w:w="4686" w:type="dxa"/>
            <w:vAlign w:val="center"/>
            <w:hideMark/>
          </w:tcPr>
          <w:p w14:paraId="24576078" w14:textId="77777777" w:rsidR="00160C62" w:rsidRPr="00160C62" w:rsidRDefault="0043050D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7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471CB1FC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8/10/92</w:t>
            </w:r>
          </w:p>
        </w:tc>
        <w:tc>
          <w:tcPr>
            <w:tcW w:w="2295" w:type="dxa"/>
            <w:vAlign w:val="center"/>
            <w:hideMark/>
          </w:tcPr>
          <w:p w14:paraId="32E4FAF2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160C62" w:rsidRPr="00160C62" w14:paraId="16D35138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193D4DD4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mille Cooper*</w:t>
            </w:r>
          </w:p>
        </w:tc>
        <w:tc>
          <w:tcPr>
            <w:tcW w:w="4686" w:type="dxa"/>
            <w:vAlign w:val="center"/>
            <w:hideMark/>
          </w:tcPr>
          <w:p w14:paraId="5FDF6AE5" w14:textId="77777777" w:rsidR="00160C62" w:rsidRPr="00160C62" w:rsidRDefault="0043050D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1914CBD4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5/4/98</w:t>
            </w:r>
          </w:p>
        </w:tc>
        <w:tc>
          <w:tcPr>
            <w:tcW w:w="2295" w:type="dxa"/>
            <w:vAlign w:val="center"/>
            <w:hideMark/>
          </w:tcPr>
          <w:p w14:paraId="4DDC486D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160C62" w:rsidRPr="00160C62" w14:paraId="18355655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43DFA018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ames Cross*</w:t>
            </w:r>
          </w:p>
        </w:tc>
        <w:tc>
          <w:tcPr>
            <w:tcW w:w="4686" w:type="dxa"/>
            <w:vAlign w:val="center"/>
            <w:hideMark/>
          </w:tcPr>
          <w:p w14:paraId="750D8EE2" w14:textId="77777777" w:rsidR="00160C62" w:rsidRPr="00160C62" w:rsidRDefault="0043050D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Special Collection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242F6FF6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8/3/87</w:t>
            </w:r>
          </w:p>
        </w:tc>
        <w:tc>
          <w:tcPr>
            <w:tcW w:w="2295" w:type="dxa"/>
            <w:vAlign w:val="center"/>
            <w:hideMark/>
          </w:tcPr>
          <w:p w14:paraId="4AE6ED95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Librarian</w:t>
            </w:r>
          </w:p>
        </w:tc>
      </w:tr>
      <w:tr w:rsidR="00064E2F" w:rsidRPr="00160C62" w14:paraId="725E4344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02A2915D" w14:textId="30994261" w:rsidR="00064E2F" w:rsidRPr="00160C62" w:rsidRDefault="00064E2F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ristopher Cox</w:t>
            </w:r>
          </w:p>
        </w:tc>
        <w:tc>
          <w:tcPr>
            <w:tcW w:w="4686" w:type="dxa"/>
            <w:vAlign w:val="center"/>
          </w:tcPr>
          <w:p w14:paraId="31AF4C97" w14:textId="45064EF9" w:rsidR="00064E2F" w:rsidRDefault="0043050D" w:rsidP="00160C62">
            <w:pPr>
              <w:spacing w:after="0" w:line="240" w:lineRule="auto"/>
            </w:pPr>
            <w:hyperlink r:id="rId10" w:history="1">
              <w:r w:rsidR="00064E2F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Administrative</w:t>
              </w:r>
            </w:hyperlink>
            <w:r w:rsidR="00064E2F"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  <w:u w:val="single"/>
              </w:rPr>
              <w:t xml:space="preserve"> Services</w:t>
            </w:r>
          </w:p>
        </w:tc>
        <w:tc>
          <w:tcPr>
            <w:tcW w:w="1050" w:type="dxa"/>
            <w:vAlign w:val="center"/>
          </w:tcPr>
          <w:p w14:paraId="2D1A125A" w14:textId="64AA86F7" w:rsidR="00064E2F" w:rsidRPr="00160C62" w:rsidRDefault="00064E2F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/18</w:t>
            </w:r>
          </w:p>
        </w:tc>
        <w:tc>
          <w:tcPr>
            <w:tcW w:w="2295" w:type="dxa"/>
            <w:vAlign w:val="center"/>
          </w:tcPr>
          <w:p w14:paraId="5C3EDAD7" w14:textId="5B881528" w:rsidR="00064E2F" w:rsidRPr="00160C62" w:rsidRDefault="00064E2F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Librarian</w:t>
            </w:r>
          </w:p>
        </w:tc>
      </w:tr>
      <w:tr w:rsidR="00160C62" w:rsidRPr="00160C62" w14:paraId="15405C6C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513DAF41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cott M. </w:t>
            </w:r>
            <w:proofErr w:type="spellStart"/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utkiewicz</w:t>
            </w:r>
            <w:proofErr w:type="spellEnd"/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4686" w:type="dxa"/>
            <w:vAlign w:val="center"/>
            <w:hideMark/>
          </w:tcPr>
          <w:p w14:paraId="4679292E" w14:textId="77777777" w:rsidR="00160C62" w:rsidRPr="00160C62" w:rsidRDefault="0043050D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Technical Services &amp; Collection Management</w:t>
              </w:r>
            </w:hyperlink>
          </w:p>
        </w:tc>
        <w:tc>
          <w:tcPr>
            <w:tcW w:w="1050" w:type="dxa"/>
            <w:vAlign w:val="center"/>
            <w:hideMark/>
          </w:tcPr>
          <w:p w14:paraId="312D9803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9/12/05</w:t>
            </w:r>
          </w:p>
        </w:tc>
        <w:tc>
          <w:tcPr>
            <w:tcW w:w="2295" w:type="dxa"/>
            <w:vAlign w:val="center"/>
            <w:hideMark/>
          </w:tcPr>
          <w:p w14:paraId="3D2D7DD0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160C62" w:rsidRPr="00160C62" w14:paraId="2C3914D1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61265620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thy Edwards*</w:t>
            </w:r>
          </w:p>
        </w:tc>
        <w:tc>
          <w:tcPr>
            <w:tcW w:w="4686" w:type="dxa"/>
            <w:vAlign w:val="center"/>
            <w:hideMark/>
          </w:tcPr>
          <w:p w14:paraId="16C300FD" w14:textId="77777777" w:rsidR="00160C62" w:rsidRPr="00160C62" w:rsidRDefault="0043050D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5209AAF2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6/27/08</w:t>
            </w:r>
          </w:p>
        </w:tc>
        <w:tc>
          <w:tcPr>
            <w:tcW w:w="2295" w:type="dxa"/>
            <w:vAlign w:val="center"/>
            <w:hideMark/>
          </w:tcPr>
          <w:p w14:paraId="57EFF93A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CD687A" w:rsidRPr="00160C62" w14:paraId="38471832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6F5C3026" w14:textId="4B419717" w:rsidR="00CD687A" w:rsidRPr="00160C62" w:rsidRDefault="00CD687A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obert Freeman</w:t>
            </w:r>
          </w:p>
        </w:tc>
        <w:tc>
          <w:tcPr>
            <w:tcW w:w="4686" w:type="dxa"/>
            <w:vAlign w:val="center"/>
          </w:tcPr>
          <w:p w14:paraId="3EB01379" w14:textId="65138275" w:rsidR="00CD687A" w:rsidRDefault="0043050D" w:rsidP="00160C62">
            <w:pPr>
              <w:spacing w:after="0" w:line="240" w:lineRule="auto"/>
            </w:pPr>
            <w:hyperlink r:id="rId13" w:history="1">
              <w:r w:rsidR="00CD687A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</w:tcPr>
          <w:p w14:paraId="03E7D191" w14:textId="123A2EB2" w:rsidR="00CD687A" w:rsidRPr="00160C62" w:rsidRDefault="00CD687A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3/18</w:t>
            </w:r>
          </w:p>
        </w:tc>
        <w:tc>
          <w:tcPr>
            <w:tcW w:w="2295" w:type="dxa"/>
            <w:vAlign w:val="center"/>
          </w:tcPr>
          <w:p w14:paraId="6F5F5B86" w14:textId="4C13A1E4" w:rsidR="00CD687A" w:rsidRPr="00160C62" w:rsidRDefault="00CD687A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cturer (Temp)</w:t>
            </w:r>
          </w:p>
        </w:tc>
      </w:tr>
      <w:tr w:rsidR="00160C62" w:rsidRPr="00160C62" w14:paraId="2AE0E69C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24E05B3D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redith Futral*</w:t>
            </w:r>
          </w:p>
        </w:tc>
        <w:tc>
          <w:tcPr>
            <w:tcW w:w="4686" w:type="dxa"/>
            <w:vAlign w:val="center"/>
            <w:hideMark/>
          </w:tcPr>
          <w:p w14:paraId="4E18E74F" w14:textId="77777777" w:rsidR="00160C62" w:rsidRPr="00160C62" w:rsidRDefault="0043050D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4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2C6EABB9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8/8/03</w:t>
            </w:r>
          </w:p>
        </w:tc>
        <w:tc>
          <w:tcPr>
            <w:tcW w:w="2295" w:type="dxa"/>
            <w:vAlign w:val="center"/>
            <w:hideMark/>
          </w:tcPr>
          <w:p w14:paraId="2CBEB2DF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160C62" w:rsidRPr="00160C62" w14:paraId="553C6D1E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10FBC119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ne Grant*</w:t>
            </w:r>
          </w:p>
        </w:tc>
        <w:tc>
          <w:tcPr>
            <w:tcW w:w="4686" w:type="dxa"/>
            <w:vAlign w:val="center"/>
            <w:hideMark/>
          </w:tcPr>
          <w:p w14:paraId="252B8811" w14:textId="77777777" w:rsidR="00160C62" w:rsidRPr="00160C62" w:rsidRDefault="0043050D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5" w:history="1">
              <w:r w:rsidR="00160C62"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120FBF8F" w14:textId="77777777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6/25/08</w:t>
            </w:r>
          </w:p>
        </w:tc>
        <w:tc>
          <w:tcPr>
            <w:tcW w:w="2295" w:type="dxa"/>
            <w:vAlign w:val="center"/>
            <w:hideMark/>
          </w:tcPr>
          <w:p w14:paraId="01347A17" w14:textId="7F830155" w:rsidR="00160C62" w:rsidRPr="00160C62" w:rsidRDefault="00160C62" w:rsidP="00160C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Librarian</w:t>
            </w:r>
          </w:p>
        </w:tc>
      </w:tr>
      <w:tr w:rsidR="004B3B66" w:rsidRPr="00160C62" w14:paraId="13272176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3664FECB" w14:textId="117479E8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ennifer Groff</w:t>
            </w:r>
          </w:p>
        </w:tc>
        <w:tc>
          <w:tcPr>
            <w:tcW w:w="4686" w:type="dxa"/>
            <w:vAlign w:val="center"/>
          </w:tcPr>
          <w:p w14:paraId="5B8F842A" w14:textId="2BAEC63E" w:rsidR="004B3B66" w:rsidRDefault="0043050D" w:rsidP="004B3B66">
            <w:pPr>
              <w:spacing w:after="0" w:line="240" w:lineRule="auto"/>
            </w:pPr>
            <w:hyperlink r:id="rId16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</w:tcPr>
          <w:p w14:paraId="2BCE37F8" w14:textId="2BE473AD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/1/19</w:t>
            </w:r>
          </w:p>
        </w:tc>
        <w:tc>
          <w:tcPr>
            <w:tcW w:w="2295" w:type="dxa"/>
            <w:vAlign w:val="center"/>
          </w:tcPr>
          <w:p w14:paraId="2145F079" w14:textId="3BB19016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B3B66" w:rsidRPr="00160C62" w14:paraId="3D99E099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0A32EA8D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obby Hollandsworth*</w:t>
            </w:r>
          </w:p>
        </w:tc>
        <w:tc>
          <w:tcPr>
            <w:tcW w:w="4686" w:type="dxa"/>
            <w:vAlign w:val="center"/>
            <w:hideMark/>
          </w:tcPr>
          <w:p w14:paraId="5E5CC936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7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289FF9FB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8/11/06</w:t>
            </w:r>
          </w:p>
        </w:tc>
        <w:tc>
          <w:tcPr>
            <w:tcW w:w="2295" w:type="dxa"/>
            <w:vAlign w:val="center"/>
            <w:hideMark/>
          </w:tcPr>
          <w:p w14:paraId="1C45D21A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4B3B66" w:rsidRPr="00160C62" w14:paraId="5DC79AE9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35C2A184" w14:textId="44C170A9" w:rsidR="004B3B66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essica Kohout-Tailor</w:t>
            </w:r>
          </w:p>
        </w:tc>
        <w:tc>
          <w:tcPr>
            <w:tcW w:w="4686" w:type="dxa"/>
            <w:vAlign w:val="center"/>
          </w:tcPr>
          <w:p w14:paraId="06BB17E7" w14:textId="6D47D3E9" w:rsidR="004B3B66" w:rsidRDefault="004B3B66" w:rsidP="004B3B66">
            <w:pPr>
              <w:spacing w:after="0" w:line="240" w:lineRule="auto"/>
            </w:pPr>
            <w:hyperlink r:id="rId18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</w:tcPr>
          <w:p w14:paraId="5290AF51" w14:textId="58E4BFCD" w:rsidR="004B3B66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3/18</w:t>
            </w:r>
          </w:p>
        </w:tc>
        <w:tc>
          <w:tcPr>
            <w:tcW w:w="2295" w:type="dxa"/>
            <w:vAlign w:val="center"/>
          </w:tcPr>
          <w:p w14:paraId="13A28B53" w14:textId="439E86D7" w:rsidR="004B3B66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B3B66" w:rsidRPr="00160C62" w14:paraId="2538F816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293AED1A" w14:textId="2661AEE5" w:rsidR="004B3B66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enessa McElfresh</w:t>
            </w:r>
          </w:p>
        </w:tc>
        <w:tc>
          <w:tcPr>
            <w:tcW w:w="4686" w:type="dxa"/>
            <w:vAlign w:val="center"/>
          </w:tcPr>
          <w:p w14:paraId="54A6BECF" w14:textId="29F14717" w:rsidR="004B3B66" w:rsidRDefault="004B3B66" w:rsidP="004B3B66">
            <w:pPr>
              <w:spacing w:after="0" w:line="240" w:lineRule="auto"/>
            </w:pPr>
            <w:hyperlink r:id="rId19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</w:tcPr>
          <w:p w14:paraId="1BF2E62A" w14:textId="2169960B" w:rsidR="004B3B66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/15/17</w:t>
            </w:r>
          </w:p>
        </w:tc>
        <w:tc>
          <w:tcPr>
            <w:tcW w:w="2295" w:type="dxa"/>
            <w:vAlign w:val="center"/>
          </w:tcPr>
          <w:p w14:paraId="5074A05D" w14:textId="5717F3E3" w:rsidR="004B3B66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B3B66" w:rsidRPr="00160C62" w14:paraId="3E9E12E5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17FC2C5E" w14:textId="12FD72DB" w:rsidR="004B3B66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871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ohn Morgenstern</w:t>
            </w:r>
          </w:p>
        </w:tc>
        <w:tc>
          <w:tcPr>
            <w:tcW w:w="4686" w:type="dxa"/>
            <w:vAlign w:val="center"/>
          </w:tcPr>
          <w:p w14:paraId="403ECFAA" w14:textId="2AB26C58" w:rsidR="004B3B66" w:rsidRPr="00BC39FC" w:rsidRDefault="004B3B66" w:rsidP="004B3B6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20" w:history="1">
              <w:r w:rsidRPr="00BC39F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lemson University Press</w:t>
              </w:r>
            </w:hyperlink>
          </w:p>
        </w:tc>
        <w:tc>
          <w:tcPr>
            <w:tcW w:w="1050" w:type="dxa"/>
            <w:vAlign w:val="center"/>
          </w:tcPr>
          <w:p w14:paraId="44B18B78" w14:textId="2EBEA1D7" w:rsidR="004B3B66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/1/2019</w:t>
            </w:r>
          </w:p>
        </w:tc>
        <w:tc>
          <w:tcPr>
            <w:tcW w:w="2295" w:type="dxa"/>
            <w:vAlign w:val="center"/>
          </w:tcPr>
          <w:p w14:paraId="6A4044D8" w14:textId="41AD0B7C" w:rsidR="004B3B66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7A51"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B3B66" w:rsidRPr="00160C62" w14:paraId="07303463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6444AF59" w14:textId="3D075851" w:rsidR="004B3B66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rista Oldham</w:t>
            </w:r>
          </w:p>
        </w:tc>
        <w:tc>
          <w:tcPr>
            <w:tcW w:w="4686" w:type="dxa"/>
            <w:vAlign w:val="center"/>
          </w:tcPr>
          <w:p w14:paraId="3A07C678" w14:textId="5D395B75" w:rsidR="004B3B66" w:rsidRDefault="004B3B66" w:rsidP="004B3B66">
            <w:pPr>
              <w:spacing w:after="0" w:line="240" w:lineRule="auto"/>
            </w:pPr>
            <w:hyperlink r:id="rId21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Special Collections</w:t>
              </w:r>
            </w:hyperlink>
          </w:p>
        </w:tc>
        <w:tc>
          <w:tcPr>
            <w:tcW w:w="1050" w:type="dxa"/>
            <w:vAlign w:val="center"/>
          </w:tcPr>
          <w:p w14:paraId="5755BAF7" w14:textId="648C74FD" w:rsidR="004B3B66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/1/19</w:t>
            </w:r>
          </w:p>
        </w:tc>
        <w:tc>
          <w:tcPr>
            <w:tcW w:w="2295" w:type="dxa"/>
            <w:vAlign w:val="center"/>
          </w:tcPr>
          <w:p w14:paraId="0EF2799D" w14:textId="728BFE36" w:rsidR="004B3B66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B3B66" w:rsidRPr="00160C62" w14:paraId="72F880EB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663662FC" w14:textId="779DB164" w:rsidR="004B3B66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gan Palmer</w:t>
            </w:r>
          </w:p>
        </w:tc>
        <w:tc>
          <w:tcPr>
            <w:tcW w:w="4686" w:type="dxa"/>
            <w:vAlign w:val="center"/>
          </w:tcPr>
          <w:p w14:paraId="4F805222" w14:textId="42E76314" w:rsidR="004B3B66" w:rsidRDefault="004B3B66" w:rsidP="004B3B66">
            <w:pPr>
              <w:spacing w:after="0" w:line="240" w:lineRule="auto"/>
            </w:pPr>
            <w:hyperlink r:id="rId22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</w:tcPr>
          <w:p w14:paraId="08DBD479" w14:textId="0AF542D6" w:rsidR="004B3B66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16/2021</w:t>
            </w:r>
          </w:p>
        </w:tc>
        <w:tc>
          <w:tcPr>
            <w:tcW w:w="2295" w:type="dxa"/>
            <w:vAlign w:val="center"/>
          </w:tcPr>
          <w:p w14:paraId="7472CB91" w14:textId="77B9608E" w:rsidR="004B3B66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7A51"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B3B66" w:rsidRPr="00160C62" w14:paraId="5E09FA5E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618E9E74" w14:textId="411B18D4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nna Redd</w:t>
            </w:r>
          </w:p>
        </w:tc>
        <w:tc>
          <w:tcPr>
            <w:tcW w:w="4686" w:type="dxa"/>
            <w:vAlign w:val="center"/>
          </w:tcPr>
          <w:p w14:paraId="3761C44C" w14:textId="0657292F" w:rsidR="004B3B66" w:rsidRDefault="004B3B66" w:rsidP="004B3B66">
            <w:pPr>
              <w:spacing w:after="0" w:line="240" w:lineRule="auto"/>
            </w:pPr>
            <w:hyperlink r:id="rId23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</w:tcPr>
          <w:p w14:paraId="3CB470A0" w14:textId="49C0F093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/17/15</w:t>
            </w:r>
          </w:p>
        </w:tc>
        <w:tc>
          <w:tcPr>
            <w:tcW w:w="2295" w:type="dxa"/>
            <w:vAlign w:val="center"/>
          </w:tcPr>
          <w:p w14:paraId="71517BDE" w14:textId="4AB935E5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B3B66" w:rsidRPr="00160C62" w14:paraId="6AB071CF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4552AC94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d Rock*</w:t>
            </w:r>
          </w:p>
        </w:tc>
        <w:tc>
          <w:tcPr>
            <w:tcW w:w="4686" w:type="dxa"/>
            <w:vAlign w:val="center"/>
            <w:hideMark/>
          </w:tcPr>
          <w:p w14:paraId="0FB38E06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4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765C3100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7/14/06</w:t>
            </w:r>
          </w:p>
        </w:tc>
        <w:tc>
          <w:tcPr>
            <w:tcW w:w="2295" w:type="dxa"/>
            <w:vAlign w:val="center"/>
            <w:hideMark/>
          </w:tcPr>
          <w:p w14:paraId="49D0CF60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4B3B66" w:rsidRPr="00160C62" w14:paraId="054F16CF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0E0B0D89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uzanne Rook </w:t>
            </w:r>
            <w:proofErr w:type="spellStart"/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hilf</w:t>
            </w:r>
            <w:proofErr w:type="spellEnd"/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4686" w:type="dxa"/>
            <w:vAlign w:val="center"/>
            <w:hideMark/>
          </w:tcPr>
          <w:p w14:paraId="5912F37F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5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Information &amp; Research Services</w:t>
              </w:r>
            </w:hyperlink>
          </w:p>
        </w:tc>
        <w:tc>
          <w:tcPr>
            <w:tcW w:w="1050" w:type="dxa"/>
            <w:vAlign w:val="center"/>
            <w:hideMark/>
          </w:tcPr>
          <w:p w14:paraId="471427DA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10/3/94</w:t>
            </w:r>
          </w:p>
        </w:tc>
        <w:tc>
          <w:tcPr>
            <w:tcW w:w="2295" w:type="dxa"/>
            <w:vAlign w:val="center"/>
            <w:hideMark/>
          </w:tcPr>
          <w:p w14:paraId="6B49B26E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4B3B66" w:rsidRPr="00160C62" w14:paraId="12CA0AD6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11A58409" w14:textId="5BEE465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essica Serrao</w:t>
            </w:r>
          </w:p>
        </w:tc>
        <w:tc>
          <w:tcPr>
            <w:tcW w:w="4686" w:type="dxa"/>
            <w:vAlign w:val="center"/>
          </w:tcPr>
          <w:p w14:paraId="15C713C8" w14:textId="7E46D232" w:rsidR="004B3B66" w:rsidRDefault="004B3B66" w:rsidP="004B3B66">
            <w:pPr>
              <w:spacing w:after="0" w:line="240" w:lineRule="auto"/>
            </w:pPr>
            <w:hyperlink r:id="rId26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Technical Services &amp; Collection Management</w:t>
              </w:r>
            </w:hyperlink>
          </w:p>
        </w:tc>
        <w:tc>
          <w:tcPr>
            <w:tcW w:w="1050" w:type="dxa"/>
            <w:vAlign w:val="center"/>
          </w:tcPr>
          <w:p w14:paraId="114E9037" w14:textId="74D68F05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/8/18</w:t>
            </w:r>
          </w:p>
        </w:tc>
        <w:tc>
          <w:tcPr>
            <w:tcW w:w="2295" w:type="dxa"/>
            <w:vAlign w:val="center"/>
          </w:tcPr>
          <w:p w14:paraId="0DFF3612" w14:textId="4A7F47A3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B3B66" w:rsidRPr="00160C62" w14:paraId="540CB520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4D679E6B" w14:textId="0211FBB2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elsey Sheaffer</w:t>
            </w:r>
          </w:p>
        </w:tc>
        <w:tc>
          <w:tcPr>
            <w:tcW w:w="4686" w:type="dxa"/>
            <w:vAlign w:val="center"/>
          </w:tcPr>
          <w:p w14:paraId="1B3547F7" w14:textId="66DF3AC6" w:rsidR="004B3B66" w:rsidRDefault="004B3B66" w:rsidP="004B3B66">
            <w:pPr>
              <w:spacing w:after="0" w:line="240" w:lineRule="auto"/>
            </w:pPr>
            <w:hyperlink r:id="rId27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Library Technology</w:t>
              </w:r>
            </w:hyperlink>
          </w:p>
        </w:tc>
        <w:tc>
          <w:tcPr>
            <w:tcW w:w="1050" w:type="dxa"/>
            <w:vAlign w:val="center"/>
          </w:tcPr>
          <w:p w14:paraId="66168115" w14:textId="078403D2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/16/18</w:t>
            </w:r>
          </w:p>
        </w:tc>
        <w:tc>
          <w:tcPr>
            <w:tcW w:w="2295" w:type="dxa"/>
            <w:vAlign w:val="center"/>
          </w:tcPr>
          <w:p w14:paraId="0862DEDF" w14:textId="1FF165E9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B3B66" w:rsidRPr="00160C62" w14:paraId="015825D2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3AD9D242" w14:textId="76823338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gan Sheffield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4686" w:type="dxa"/>
            <w:vAlign w:val="center"/>
            <w:hideMark/>
          </w:tcPr>
          <w:p w14:paraId="51640604" w14:textId="396CA964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8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Library Technology</w:t>
              </w:r>
            </w:hyperlink>
          </w:p>
        </w:tc>
        <w:tc>
          <w:tcPr>
            <w:tcW w:w="1050" w:type="dxa"/>
            <w:vAlign w:val="center"/>
            <w:hideMark/>
          </w:tcPr>
          <w:p w14:paraId="0547B1B5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11/19/12</w:t>
            </w:r>
          </w:p>
        </w:tc>
        <w:tc>
          <w:tcPr>
            <w:tcW w:w="2295" w:type="dxa"/>
            <w:vAlign w:val="center"/>
            <w:hideMark/>
          </w:tcPr>
          <w:p w14:paraId="2A790F99" w14:textId="6006CA12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</w:t>
            </w: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brarian</w:t>
            </w:r>
          </w:p>
        </w:tc>
      </w:tr>
      <w:tr w:rsidR="004B3B66" w:rsidRPr="00160C62" w14:paraId="5210CC49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0E19DF9E" w14:textId="125971DD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ris Vidas</w:t>
            </w:r>
          </w:p>
        </w:tc>
        <w:tc>
          <w:tcPr>
            <w:tcW w:w="4686" w:type="dxa"/>
            <w:vAlign w:val="center"/>
          </w:tcPr>
          <w:p w14:paraId="11A47A81" w14:textId="2D1CF036" w:rsidR="004B3B66" w:rsidRDefault="004B3B66" w:rsidP="004B3B66">
            <w:pPr>
              <w:spacing w:after="0" w:line="240" w:lineRule="auto"/>
            </w:pPr>
            <w:hyperlink r:id="rId29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Technical Services &amp; Collection Management</w:t>
              </w:r>
            </w:hyperlink>
          </w:p>
        </w:tc>
        <w:tc>
          <w:tcPr>
            <w:tcW w:w="1050" w:type="dxa"/>
            <w:vAlign w:val="center"/>
          </w:tcPr>
          <w:p w14:paraId="6DFC72FD" w14:textId="3DBEDD03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/3/18</w:t>
            </w:r>
          </w:p>
        </w:tc>
        <w:tc>
          <w:tcPr>
            <w:tcW w:w="2295" w:type="dxa"/>
            <w:vAlign w:val="center"/>
          </w:tcPr>
          <w:p w14:paraId="08D442BC" w14:textId="3142E6C3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  <w:tr w:rsidR="004B3B66" w:rsidRPr="00160C62" w14:paraId="665701BC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2ED71F03" w14:textId="702D7135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ris Vinso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4686" w:type="dxa"/>
            <w:vAlign w:val="center"/>
            <w:hideMark/>
          </w:tcPr>
          <w:p w14:paraId="0DCD9254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0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Library Technology</w:t>
              </w:r>
            </w:hyperlink>
          </w:p>
        </w:tc>
        <w:tc>
          <w:tcPr>
            <w:tcW w:w="1050" w:type="dxa"/>
            <w:vAlign w:val="center"/>
            <w:hideMark/>
          </w:tcPr>
          <w:p w14:paraId="22736AFF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5/16/11</w:t>
            </w:r>
          </w:p>
        </w:tc>
        <w:tc>
          <w:tcPr>
            <w:tcW w:w="2295" w:type="dxa"/>
            <w:vAlign w:val="center"/>
            <w:hideMark/>
          </w:tcPr>
          <w:p w14:paraId="40DC813E" w14:textId="7DC1001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</w:t>
            </w: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brarian</w:t>
            </w:r>
          </w:p>
        </w:tc>
      </w:tr>
      <w:tr w:rsidR="004B3B66" w:rsidRPr="00160C62" w14:paraId="016F7E6C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14267B1A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thryn Wesley*</w:t>
            </w:r>
          </w:p>
        </w:tc>
        <w:tc>
          <w:tcPr>
            <w:tcW w:w="4686" w:type="dxa"/>
            <w:vAlign w:val="center"/>
            <w:hideMark/>
          </w:tcPr>
          <w:p w14:paraId="234D5DCD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1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Technical Services &amp; Collection Management</w:t>
              </w:r>
            </w:hyperlink>
          </w:p>
        </w:tc>
        <w:tc>
          <w:tcPr>
            <w:tcW w:w="1050" w:type="dxa"/>
            <w:vAlign w:val="center"/>
            <w:hideMark/>
          </w:tcPr>
          <w:p w14:paraId="6A1454A4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3/2/98</w:t>
            </w:r>
          </w:p>
        </w:tc>
        <w:tc>
          <w:tcPr>
            <w:tcW w:w="2295" w:type="dxa"/>
            <w:vAlign w:val="center"/>
            <w:hideMark/>
          </w:tcPr>
          <w:p w14:paraId="2900093F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4B3B66" w:rsidRPr="00160C62" w14:paraId="6713023F" w14:textId="77777777" w:rsidTr="00160C62">
        <w:trPr>
          <w:tblCellSpacing w:w="15" w:type="dxa"/>
        </w:trPr>
        <w:tc>
          <w:tcPr>
            <w:tcW w:w="2524" w:type="dxa"/>
            <w:vAlign w:val="center"/>
            <w:hideMark/>
          </w:tcPr>
          <w:p w14:paraId="02A874EC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rek Wilmott*</w:t>
            </w:r>
          </w:p>
        </w:tc>
        <w:tc>
          <w:tcPr>
            <w:tcW w:w="4686" w:type="dxa"/>
            <w:vAlign w:val="center"/>
            <w:hideMark/>
          </w:tcPr>
          <w:p w14:paraId="139A42A0" w14:textId="77777777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2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Technical Services &amp; Collection Management</w:t>
              </w:r>
            </w:hyperlink>
          </w:p>
        </w:tc>
        <w:tc>
          <w:tcPr>
            <w:tcW w:w="1050" w:type="dxa"/>
            <w:vAlign w:val="center"/>
            <w:hideMark/>
          </w:tcPr>
          <w:p w14:paraId="1FFAB325" w14:textId="3AEB46FB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8/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2295" w:type="dxa"/>
            <w:vAlign w:val="center"/>
            <w:hideMark/>
          </w:tcPr>
          <w:p w14:paraId="6FB753B4" w14:textId="543346E3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ociate Librarian</w:t>
            </w:r>
          </w:p>
        </w:tc>
      </w:tr>
      <w:tr w:rsidR="004B3B66" w:rsidRPr="00160C62" w14:paraId="306299AC" w14:textId="77777777" w:rsidTr="00160C62">
        <w:trPr>
          <w:tblCellSpacing w:w="15" w:type="dxa"/>
        </w:trPr>
        <w:tc>
          <w:tcPr>
            <w:tcW w:w="2524" w:type="dxa"/>
            <w:vAlign w:val="center"/>
          </w:tcPr>
          <w:p w14:paraId="506E5119" w14:textId="60311160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ang Wu</w:t>
            </w:r>
          </w:p>
        </w:tc>
        <w:tc>
          <w:tcPr>
            <w:tcW w:w="4686" w:type="dxa"/>
            <w:vAlign w:val="center"/>
          </w:tcPr>
          <w:p w14:paraId="332A17D4" w14:textId="7D43D37E" w:rsidR="004B3B66" w:rsidRDefault="004B3B66" w:rsidP="004B3B66">
            <w:pPr>
              <w:spacing w:after="0" w:line="240" w:lineRule="auto"/>
            </w:pPr>
            <w:hyperlink r:id="rId33" w:history="1">
              <w:r w:rsidRPr="00160C62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Library Technology</w:t>
              </w:r>
            </w:hyperlink>
          </w:p>
        </w:tc>
        <w:tc>
          <w:tcPr>
            <w:tcW w:w="1050" w:type="dxa"/>
            <w:vAlign w:val="center"/>
          </w:tcPr>
          <w:p w14:paraId="70E1017F" w14:textId="4C33DFF4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/17/18</w:t>
            </w:r>
          </w:p>
        </w:tc>
        <w:tc>
          <w:tcPr>
            <w:tcW w:w="2295" w:type="dxa"/>
            <w:vAlign w:val="center"/>
          </w:tcPr>
          <w:p w14:paraId="03034B0B" w14:textId="55E6FB4C" w:rsidR="004B3B66" w:rsidRPr="00160C62" w:rsidRDefault="004B3B66" w:rsidP="004B3B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0C62">
              <w:rPr>
                <w:rFonts w:ascii="Times New Roman" w:eastAsia="Times New Roman" w:hAnsi="Times New Roman" w:cs="Times New Roman"/>
                <w:sz w:val="24"/>
                <w:szCs w:val="24"/>
              </w:rPr>
              <w:t>Assistant Librarian</w:t>
            </w:r>
          </w:p>
        </w:tc>
      </w:tr>
    </w:tbl>
    <w:p w14:paraId="3C0B1D76" w14:textId="77777777" w:rsidR="00671BA3" w:rsidRDefault="00671BA3"/>
    <w:sectPr w:rsidR="00671BA3" w:rsidSect="00160C6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7MwNDYwMzc0N7dU0lEKTi0uzszPAykwqgUAHPBzJiwAAAA="/>
  </w:docVars>
  <w:rsids>
    <w:rsidRoot w:val="00160C62"/>
    <w:rsid w:val="00064E2F"/>
    <w:rsid w:val="00077F3F"/>
    <w:rsid w:val="0009487B"/>
    <w:rsid w:val="00160C62"/>
    <w:rsid w:val="00253ACC"/>
    <w:rsid w:val="00273533"/>
    <w:rsid w:val="00397844"/>
    <w:rsid w:val="004224F6"/>
    <w:rsid w:val="0043050D"/>
    <w:rsid w:val="004A0362"/>
    <w:rsid w:val="004B3B66"/>
    <w:rsid w:val="00587A28"/>
    <w:rsid w:val="005A7A51"/>
    <w:rsid w:val="0063636F"/>
    <w:rsid w:val="00671BA3"/>
    <w:rsid w:val="00776197"/>
    <w:rsid w:val="007B5FCF"/>
    <w:rsid w:val="008773A2"/>
    <w:rsid w:val="009439EB"/>
    <w:rsid w:val="00A2261F"/>
    <w:rsid w:val="00AF10BF"/>
    <w:rsid w:val="00B73277"/>
    <w:rsid w:val="00B8278C"/>
    <w:rsid w:val="00BC39FC"/>
    <w:rsid w:val="00C004BE"/>
    <w:rsid w:val="00C120E6"/>
    <w:rsid w:val="00C21105"/>
    <w:rsid w:val="00CD687A"/>
    <w:rsid w:val="00D003E8"/>
    <w:rsid w:val="00E83486"/>
    <w:rsid w:val="00EE4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9EAA3"/>
  <w15:chartTrackingRefBased/>
  <w15:docId w15:val="{F777F91D-9D3A-486B-9BFD-612CB9485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60C6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0C6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160C62"/>
    <w:rPr>
      <w:b/>
      <w:bCs/>
    </w:rPr>
  </w:style>
  <w:style w:type="character" w:styleId="Hyperlink">
    <w:name w:val="Hyperlink"/>
    <w:basedOn w:val="DefaultParagraphFont"/>
    <w:uiPriority w:val="99"/>
    <w:unhideWhenUsed/>
    <w:rsid w:val="00160C6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39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41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1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library.clemson.edu/depts/irs" TargetMode="External"/><Relationship Id="rId18" Type="http://schemas.openxmlformats.org/officeDocument/2006/relationships/hyperlink" Target="http://library.clemson.edu/depts/irs" TargetMode="External"/><Relationship Id="rId26" Type="http://schemas.openxmlformats.org/officeDocument/2006/relationships/hyperlink" Target="http://library.clemson.edu/depts/tscm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library.clemson.edu/depts/scl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://library.clemson.edu/depts/irs" TargetMode="External"/><Relationship Id="rId12" Type="http://schemas.openxmlformats.org/officeDocument/2006/relationships/hyperlink" Target="http://library.clemson.edu/depts/irs" TargetMode="External"/><Relationship Id="rId17" Type="http://schemas.openxmlformats.org/officeDocument/2006/relationships/hyperlink" Target="http://library.clemson.edu/depts/irs" TargetMode="External"/><Relationship Id="rId25" Type="http://schemas.openxmlformats.org/officeDocument/2006/relationships/hyperlink" Target="http://library.clemson.edu/depts/irs" TargetMode="External"/><Relationship Id="rId33" Type="http://schemas.openxmlformats.org/officeDocument/2006/relationships/hyperlink" Target="http://library.clemson.edu/depts/olt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library.clemson.edu/depts/irs" TargetMode="External"/><Relationship Id="rId20" Type="http://schemas.openxmlformats.org/officeDocument/2006/relationships/hyperlink" Target="https://www.clemson.edu/centers-institutes/press/" TargetMode="External"/><Relationship Id="rId29" Type="http://schemas.openxmlformats.org/officeDocument/2006/relationships/hyperlink" Target="http://library.clemson.edu/depts/tscm" TargetMode="External"/><Relationship Id="rId1" Type="http://schemas.openxmlformats.org/officeDocument/2006/relationships/styles" Target="styles.xml"/><Relationship Id="rId6" Type="http://schemas.openxmlformats.org/officeDocument/2006/relationships/hyperlink" Target="http://library.clemson.edu/depts/scl" TargetMode="External"/><Relationship Id="rId11" Type="http://schemas.openxmlformats.org/officeDocument/2006/relationships/hyperlink" Target="http://library.clemson.edu/depts/tscm" TargetMode="External"/><Relationship Id="rId24" Type="http://schemas.openxmlformats.org/officeDocument/2006/relationships/hyperlink" Target="http://library.clemson.edu/depts/irs" TargetMode="External"/><Relationship Id="rId32" Type="http://schemas.openxmlformats.org/officeDocument/2006/relationships/hyperlink" Target="http://library.clemson.edu/depts/tscm" TargetMode="External"/><Relationship Id="rId5" Type="http://schemas.openxmlformats.org/officeDocument/2006/relationships/hyperlink" Target="http://library.clemson.edu/depts/tscm" TargetMode="External"/><Relationship Id="rId15" Type="http://schemas.openxmlformats.org/officeDocument/2006/relationships/hyperlink" Target="http://library.clemson.edu/depts/irs" TargetMode="External"/><Relationship Id="rId23" Type="http://schemas.openxmlformats.org/officeDocument/2006/relationships/hyperlink" Target="http://library.clemson.edu/depts/irs" TargetMode="External"/><Relationship Id="rId28" Type="http://schemas.openxmlformats.org/officeDocument/2006/relationships/hyperlink" Target="http://library.clemson.edu/depts/olt" TargetMode="External"/><Relationship Id="rId10" Type="http://schemas.openxmlformats.org/officeDocument/2006/relationships/hyperlink" Target="http://library.clemson.edu/depts/scl" TargetMode="External"/><Relationship Id="rId19" Type="http://schemas.openxmlformats.org/officeDocument/2006/relationships/hyperlink" Target="http://library.clemson.edu/depts/irs" TargetMode="External"/><Relationship Id="rId31" Type="http://schemas.openxmlformats.org/officeDocument/2006/relationships/hyperlink" Target="http://library.clemson.edu/depts/tscm" TargetMode="External"/><Relationship Id="rId4" Type="http://schemas.openxmlformats.org/officeDocument/2006/relationships/hyperlink" Target="http://library.clemson.edu/depts/irs" TargetMode="External"/><Relationship Id="rId9" Type="http://schemas.openxmlformats.org/officeDocument/2006/relationships/hyperlink" Target="http://library.clemson.edu/depts/scl" TargetMode="External"/><Relationship Id="rId14" Type="http://schemas.openxmlformats.org/officeDocument/2006/relationships/hyperlink" Target="http://library.clemson.edu/depts/irs" TargetMode="External"/><Relationship Id="rId22" Type="http://schemas.openxmlformats.org/officeDocument/2006/relationships/hyperlink" Target="http://library.clemson.edu/depts/irs" TargetMode="External"/><Relationship Id="rId27" Type="http://schemas.openxmlformats.org/officeDocument/2006/relationships/hyperlink" Target="http://library.clemson.edu/depts/olt" TargetMode="External"/><Relationship Id="rId30" Type="http://schemas.openxmlformats.org/officeDocument/2006/relationships/hyperlink" Target="http://library.clemson.edu/depts/olt" TargetMode="External"/><Relationship Id="rId35" Type="http://schemas.openxmlformats.org/officeDocument/2006/relationships/theme" Target="theme/theme1.xml"/><Relationship Id="rId8" Type="http://schemas.openxmlformats.org/officeDocument/2006/relationships/hyperlink" Target="http://library.clemson.edu/depts/i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80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na T. Redd</dc:creator>
  <cp:keywords/>
  <dc:description/>
  <cp:lastModifiedBy>Megan Palmer</cp:lastModifiedBy>
  <cp:revision>12</cp:revision>
  <dcterms:created xsi:type="dcterms:W3CDTF">2022-05-24T14:40:00Z</dcterms:created>
  <dcterms:modified xsi:type="dcterms:W3CDTF">2022-05-24T15:57:00Z</dcterms:modified>
</cp:coreProperties>
</file>